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02F75FA1" w14:textId="4409D517" w:rsidR="004E2E0F" w:rsidRPr="004E2E0F" w:rsidRDefault="004E2E0F" w:rsidP="004E2E0F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jc w:val="both"/>
        <w:rPr>
          <w:rFonts w:ascii="Arial Narrow" w:hAnsi="Arial Narrow"/>
          <w:sz w:val="22"/>
          <w:szCs w:val="22"/>
        </w:rPr>
      </w:pPr>
    </w:p>
    <w:p w14:paraId="35AA468C" w14:textId="439216DF" w:rsidR="00AE6C8E" w:rsidRPr="00934D7F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2B644" w14:textId="77777777" w:rsidR="004958F3" w:rsidRDefault="004958F3" w:rsidP="007C6581">
      <w:r>
        <w:separator/>
      </w:r>
    </w:p>
  </w:endnote>
  <w:endnote w:type="continuationSeparator" w:id="0">
    <w:p w14:paraId="4F57BD1D" w14:textId="77777777" w:rsidR="004958F3" w:rsidRDefault="004958F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4334687E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CA7BD9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CA7BD9" w:rsidRPr="00CA7BD9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F8C87" w14:textId="77777777" w:rsidR="004958F3" w:rsidRDefault="004958F3" w:rsidP="007C6581">
      <w:r>
        <w:separator/>
      </w:r>
    </w:p>
  </w:footnote>
  <w:footnote w:type="continuationSeparator" w:id="0">
    <w:p w14:paraId="632ED032" w14:textId="77777777" w:rsidR="004958F3" w:rsidRDefault="004958F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77777777"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2228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958F3"/>
    <w:rsid w:val="004C75D4"/>
    <w:rsid w:val="004D2514"/>
    <w:rsid w:val="004D7D86"/>
    <w:rsid w:val="004E2E0F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28BC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7C89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91E4F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34D7F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A7BD9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1794B"/>
    <w:rsid w:val="00D21D4B"/>
    <w:rsid w:val="00D26182"/>
    <w:rsid w:val="00D35E16"/>
    <w:rsid w:val="00D406DA"/>
    <w:rsid w:val="00D44EF1"/>
    <w:rsid w:val="00D5042F"/>
    <w:rsid w:val="00D523D3"/>
    <w:rsid w:val="00D5372B"/>
    <w:rsid w:val="00D57C38"/>
    <w:rsid w:val="00D6794A"/>
    <w:rsid w:val="00D76BB6"/>
    <w:rsid w:val="00D77185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7673C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Rybárik</cp:lastModifiedBy>
  <cp:revision>7</cp:revision>
  <cp:lastPrinted>2019-07-12T11:07:00Z</cp:lastPrinted>
  <dcterms:created xsi:type="dcterms:W3CDTF">2022-08-24T11:16:00Z</dcterms:created>
  <dcterms:modified xsi:type="dcterms:W3CDTF">2022-11-22T11:24:00Z</dcterms:modified>
</cp:coreProperties>
</file>